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Lux</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x</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 Williams Rd Wayland, MA, USA 0177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dotlux@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1227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v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ett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